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CA8E" w14:textId="7510EBAB" w:rsidR="00CD775B" w:rsidRDefault="00187143" w:rsidP="00E31BD0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11EC1CC" wp14:editId="297047EB">
            <wp:simplePos x="0" y="0"/>
            <wp:positionH relativeFrom="column">
              <wp:posOffset>5456269</wp:posOffset>
            </wp:positionH>
            <wp:positionV relativeFrom="paragraph">
              <wp:posOffset>-647776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0B4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1C1B3EC" wp14:editId="255EF99E">
                <wp:simplePos x="0" y="0"/>
                <wp:positionH relativeFrom="column">
                  <wp:posOffset>-1031875</wp:posOffset>
                </wp:positionH>
                <wp:positionV relativeFrom="paragraph">
                  <wp:posOffset>-880161</wp:posOffset>
                </wp:positionV>
                <wp:extent cx="8100060" cy="1173480"/>
                <wp:effectExtent l="0" t="0" r="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8100060" cy="11734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8100060" cy="1173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3410" y="344031"/>
                            <a:ext cx="4898179" cy="495834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8A6D1A" w14:textId="64244FCA" w:rsidR="0098547C" w:rsidRPr="00DE6E9C" w:rsidRDefault="00320165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 xml:space="preserve">Canal Inspection </w:t>
                              </w:r>
                              <w:r w:rsidR="003B1871"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hecklis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C1B3EC" id="Group 1" o:spid="_x0000_s1026" style="position:absolute;margin-left:-81.25pt;margin-top:-69.3pt;width:637.8pt;height:92.4pt;z-index:251663360" coordsize="81000,11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81000;height:1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13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5934;top:3440;width:48981;height: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748A6D1A" w14:textId="64244FCA" w:rsidR="0098547C" w:rsidRPr="00DE6E9C" w:rsidRDefault="00320165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 xml:space="preserve">Canal Inspection </w:t>
                        </w:r>
                        <w:r w:rsidR="003B1871">
                          <w:rPr>
                            <w:b/>
                            <w:color w:val="FFFFFF" w:themeColor="background1"/>
                            <w:szCs w:val="32"/>
                          </w:rPr>
                          <w:t>Checklis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E6B8AFF" w14:textId="6F31743B" w:rsidR="00CD775B" w:rsidRDefault="008B6941" w:rsidP="00E31BD0">
      <w:pPr>
        <w:spacing w:after="0" w:line="240" w:lineRule="auto"/>
      </w:pPr>
      <w:r>
        <w:t xml:space="preserve"> </w:t>
      </w:r>
    </w:p>
    <w:p w14:paraId="3EC01CAC" w14:textId="213F13B7" w:rsidR="00024955" w:rsidRDefault="00024955" w:rsidP="00E31BD0">
      <w:pPr>
        <w:spacing w:after="0" w:line="240" w:lineRule="auto"/>
      </w:pPr>
    </w:p>
    <w:p w14:paraId="277E2B37" w14:textId="77777777" w:rsidR="00250F07" w:rsidRDefault="00250F07" w:rsidP="00320165">
      <w:pPr>
        <w:spacing w:after="0" w:line="240" w:lineRule="auto"/>
        <w:jc w:val="center"/>
        <w:rPr>
          <w:rFonts w:cs="Arial"/>
          <w:b/>
          <w:i/>
          <w:sz w:val="22"/>
          <w:szCs w:val="22"/>
        </w:rPr>
      </w:pPr>
    </w:p>
    <w:p w14:paraId="376E553B" w14:textId="4383847B" w:rsidR="00320165" w:rsidRPr="00EB2135" w:rsidRDefault="00320165" w:rsidP="00320165">
      <w:pPr>
        <w:spacing w:after="0" w:line="240" w:lineRule="auto"/>
        <w:jc w:val="center"/>
        <w:rPr>
          <w:rFonts w:cs="Arial"/>
          <w:b/>
          <w:i/>
          <w:sz w:val="22"/>
          <w:szCs w:val="22"/>
        </w:rPr>
      </w:pPr>
      <w:r w:rsidRPr="00EB2135">
        <w:rPr>
          <w:rFonts w:cs="Arial"/>
          <w:b/>
          <w:i/>
          <w:sz w:val="22"/>
          <w:szCs w:val="22"/>
        </w:rPr>
        <w:t>(Note: The following items are typical investigation items.  It is intended that this list be tailored to fit individual needs and situations at each agency).</w:t>
      </w:r>
    </w:p>
    <w:p w14:paraId="4202948B" w14:textId="77777777" w:rsidR="002A5F93" w:rsidRDefault="002A5F93" w:rsidP="00B17148">
      <w:pPr>
        <w:tabs>
          <w:tab w:val="left" w:pos="8256"/>
        </w:tabs>
        <w:spacing w:after="0" w:line="240" w:lineRule="auto"/>
      </w:pPr>
    </w:p>
    <w:tbl>
      <w:tblPr>
        <w:tblStyle w:val="GridTable4-Accent1"/>
        <w:tblW w:w="9552" w:type="dxa"/>
        <w:tblLook w:val="04A0" w:firstRow="1" w:lastRow="0" w:firstColumn="1" w:lastColumn="0" w:noHBand="0" w:noVBand="1"/>
      </w:tblPr>
      <w:tblGrid>
        <w:gridCol w:w="4776"/>
        <w:gridCol w:w="4776"/>
      </w:tblGrid>
      <w:tr w:rsidR="00E3245B" w14:paraId="39A5255C" w14:textId="77777777" w:rsidTr="00E32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7AB4DD5E" w14:textId="46C2BC47" w:rsidR="00E3245B" w:rsidRDefault="00E3245B" w:rsidP="00B17148">
            <w:pPr>
              <w:tabs>
                <w:tab w:val="left" w:pos="8256"/>
              </w:tabs>
            </w:pPr>
            <w:r>
              <w:t>Agency Name:</w:t>
            </w:r>
          </w:p>
        </w:tc>
        <w:tc>
          <w:tcPr>
            <w:tcW w:w="4776" w:type="dxa"/>
          </w:tcPr>
          <w:p w14:paraId="079D53D1" w14:textId="152CB980" w:rsidR="00E3245B" w:rsidRDefault="00E3245B" w:rsidP="00B17148">
            <w:pPr>
              <w:tabs>
                <w:tab w:val="left" w:pos="8256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cation:</w:t>
            </w:r>
          </w:p>
        </w:tc>
      </w:tr>
      <w:tr w:rsidR="00E3245B" w14:paraId="37F71E8D" w14:textId="77777777" w:rsidTr="00E32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6" w:type="dxa"/>
          </w:tcPr>
          <w:p w14:paraId="0F970940" w14:textId="4D1AF2E7" w:rsidR="00E3245B" w:rsidRPr="00E3245B" w:rsidRDefault="00E3245B" w:rsidP="00B17148">
            <w:pPr>
              <w:tabs>
                <w:tab w:val="left" w:pos="8256"/>
              </w:tabs>
              <w:rPr>
                <w:b w:val="0"/>
                <w:bCs w:val="0"/>
              </w:rPr>
            </w:pPr>
            <w:r w:rsidRPr="00E3245B">
              <w:rPr>
                <w:b w:val="0"/>
                <w:bCs w:val="0"/>
              </w:rPr>
              <w:t>Employee Name:</w:t>
            </w:r>
          </w:p>
        </w:tc>
        <w:tc>
          <w:tcPr>
            <w:tcW w:w="4776" w:type="dxa"/>
          </w:tcPr>
          <w:p w14:paraId="304A9306" w14:textId="53499779" w:rsidR="00E3245B" w:rsidRDefault="00E3245B" w:rsidP="00B17148">
            <w:pPr>
              <w:tabs>
                <w:tab w:val="left" w:pos="82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e:</w:t>
            </w:r>
          </w:p>
        </w:tc>
      </w:tr>
    </w:tbl>
    <w:p w14:paraId="73C29243" w14:textId="604C2076" w:rsidR="00E3245B" w:rsidRDefault="00E3245B" w:rsidP="00B17148">
      <w:pPr>
        <w:tabs>
          <w:tab w:val="left" w:pos="8256"/>
        </w:tabs>
        <w:spacing w:after="0" w:line="240" w:lineRule="auto"/>
      </w:pPr>
    </w:p>
    <w:tbl>
      <w:tblPr>
        <w:tblStyle w:val="GridTable1Light-Accent5"/>
        <w:tblW w:w="9576" w:type="dxa"/>
        <w:tblLook w:val="04A0" w:firstRow="1" w:lastRow="0" w:firstColumn="1" w:lastColumn="0" w:noHBand="0" w:noVBand="1"/>
      </w:tblPr>
      <w:tblGrid>
        <w:gridCol w:w="2827"/>
        <w:gridCol w:w="2294"/>
        <w:gridCol w:w="2244"/>
        <w:gridCol w:w="2211"/>
      </w:tblGrid>
      <w:tr w:rsidR="004879EC" w:rsidRPr="00C36C76" w14:paraId="46D897A8" w14:textId="77777777" w:rsidTr="005A0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0088504C" w14:textId="0136F960" w:rsidR="004879EC" w:rsidRPr="00C36C76" w:rsidRDefault="004879EC" w:rsidP="00C36C76">
            <w:pPr>
              <w:pStyle w:val="Footer"/>
              <w:jc w:val="center"/>
              <w:rPr>
                <w:bCs w:val="0"/>
                <w:sz w:val="22"/>
                <w:szCs w:val="22"/>
              </w:rPr>
            </w:pPr>
            <w:bookmarkStart w:id="0" w:name="_Hlk61783269"/>
            <w:r w:rsidRPr="00C36C76">
              <w:rPr>
                <w:bCs w:val="0"/>
                <w:sz w:val="22"/>
                <w:szCs w:val="22"/>
              </w:rPr>
              <w:t>Item</w:t>
            </w:r>
          </w:p>
        </w:tc>
        <w:tc>
          <w:tcPr>
            <w:tcW w:w="2294" w:type="dxa"/>
          </w:tcPr>
          <w:p w14:paraId="087D19FA" w14:textId="73087415" w:rsidR="004879EC" w:rsidRPr="00C36C76" w:rsidRDefault="004879EC" w:rsidP="00C36C76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C36C76">
              <w:rPr>
                <w:bCs w:val="0"/>
                <w:sz w:val="22"/>
                <w:szCs w:val="22"/>
              </w:rPr>
              <w:t>Acceptable</w:t>
            </w:r>
          </w:p>
        </w:tc>
        <w:tc>
          <w:tcPr>
            <w:tcW w:w="2244" w:type="dxa"/>
          </w:tcPr>
          <w:p w14:paraId="425A3F4C" w14:textId="1EE65F39" w:rsidR="004879EC" w:rsidRPr="00C36C76" w:rsidRDefault="004879EC" w:rsidP="00C36C76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C36C76">
              <w:rPr>
                <w:bCs w:val="0"/>
                <w:sz w:val="22"/>
                <w:szCs w:val="22"/>
              </w:rPr>
              <w:t>Needs Repair</w:t>
            </w:r>
          </w:p>
        </w:tc>
        <w:tc>
          <w:tcPr>
            <w:tcW w:w="2211" w:type="dxa"/>
          </w:tcPr>
          <w:p w14:paraId="1B3B23C9" w14:textId="43578AD9" w:rsidR="004879EC" w:rsidRPr="00C36C76" w:rsidRDefault="004879EC" w:rsidP="00C36C76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C36C76">
              <w:rPr>
                <w:bCs w:val="0"/>
                <w:sz w:val="22"/>
                <w:szCs w:val="22"/>
              </w:rPr>
              <w:t>N/A</w:t>
            </w:r>
          </w:p>
        </w:tc>
      </w:tr>
      <w:bookmarkEnd w:id="0"/>
      <w:tr w:rsidR="004879EC" w:rsidRPr="00C36C76" w14:paraId="7C2ABCAD" w14:textId="77777777" w:rsidTr="005A05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7E3EE65D" w14:textId="4D7D7602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Erosion</w:t>
            </w:r>
          </w:p>
        </w:tc>
        <w:tc>
          <w:tcPr>
            <w:tcW w:w="2294" w:type="dxa"/>
          </w:tcPr>
          <w:p w14:paraId="4E1871EC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1AD7598E" w14:textId="0984DA22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529368DD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69674D02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0E952340" w14:textId="45FF8731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Pest Control Activity</w:t>
            </w:r>
          </w:p>
        </w:tc>
        <w:tc>
          <w:tcPr>
            <w:tcW w:w="2294" w:type="dxa"/>
          </w:tcPr>
          <w:p w14:paraId="0A75FF08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6BC592E5" w14:textId="19B9B87D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15A155DA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0EB6BC97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3B022423" w14:textId="28A3CCEE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Weed Growth</w:t>
            </w:r>
          </w:p>
        </w:tc>
        <w:tc>
          <w:tcPr>
            <w:tcW w:w="2294" w:type="dxa"/>
          </w:tcPr>
          <w:p w14:paraId="5C312775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64C39E0D" w14:textId="50261D75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3F933DCD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D436F5A" w14:textId="77777777" w:rsidTr="005A054B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136D9B8A" w14:textId="06AC3ED1" w:rsidR="004879EC" w:rsidRPr="00C36C76" w:rsidRDefault="000B6E26" w:rsidP="000B6E26">
            <w:pPr>
              <w:pStyle w:val="Footer"/>
              <w:numPr>
                <w:ilvl w:val="0"/>
                <w:numId w:val="4"/>
              </w:numPr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Internal</w:t>
            </w:r>
          </w:p>
        </w:tc>
        <w:tc>
          <w:tcPr>
            <w:tcW w:w="2294" w:type="dxa"/>
          </w:tcPr>
          <w:p w14:paraId="6EF4B6D3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3D16B79C" w14:textId="7DE0A61E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2B8EB85C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5660B7E8" w14:textId="77777777" w:rsidTr="005A054B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3F137F93" w14:textId="5EA0CEEC" w:rsidR="004879EC" w:rsidRPr="00C36C76" w:rsidRDefault="000B6E26" w:rsidP="000B6E26">
            <w:pPr>
              <w:pStyle w:val="Footer"/>
              <w:numPr>
                <w:ilvl w:val="0"/>
                <w:numId w:val="4"/>
              </w:numPr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External</w:t>
            </w:r>
          </w:p>
        </w:tc>
        <w:tc>
          <w:tcPr>
            <w:tcW w:w="2294" w:type="dxa"/>
          </w:tcPr>
          <w:p w14:paraId="6A1206DD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509E2BAB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5EFE21BA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27352A58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577C293B" w14:textId="3A62CEBE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Setting/Change in Grade/Alignment</w:t>
            </w:r>
          </w:p>
        </w:tc>
        <w:tc>
          <w:tcPr>
            <w:tcW w:w="2294" w:type="dxa"/>
          </w:tcPr>
          <w:p w14:paraId="51469021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1B1417B5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6CDE4CCC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21069C4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3DA62BBD" w14:textId="26C49ED5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Seepage</w:t>
            </w:r>
          </w:p>
        </w:tc>
        <w:tc>
          <w:tcPr>
            <w:tcW w:w="2294" w:type="dxa"/>
          </w:tcPr>
          <w:p w14:paraId="2AE8CD39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4015DC33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21AD57DC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602FBA53" w14:textId="77777777" w:rsidTr="005A054B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705F4788" w14:textId="62C27BB1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Silt/Sediment</w:t>
            </w:r>
          </w:p>
        </w:tc>
        <w:tc>
          <w:tcPr>
            <w:tcW w:w="2294" w:type="dxa"/>
          </w:tcPr>
          <w:p w14:paraId="12481130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71C81DC0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252A3B40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2F8D9574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220BE536" w14:textId="20D69909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Debris/Obstructions</w:t>
            </w:r>
          </w:p>
        </w:tc>
        <w:tc>
          <w:tcPr>
            <w:tcW w:w="2294" w:type="dxa"/>
          </w:tcPr>
          <w:p w14:paraId="3D65010A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66E5ADDA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144B8081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38FAE0C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65AB4CA5" w14:textId="2A78E471" w:rsidR="004879EC" w:rsidRPr="00C36C76" w:rsidRDefault="000B6E26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Rip Rap Condition</w:t>
            </w:r>
            <w:r w:rsidR="0010734B" w:rsidRPr="00C36C76">
              <w:rPr>
                <w:b w:val="0"/>
                <w:sz w:val="22"/>
                <w:szCs w:val="22"/>
              </w:rPr>
              <w:t xml:space="preserve"> (disintegration/movement)</w:t>
            </w:r>
          </w:p>
        </w:tc>
        <w:tc>
          <w:tcPr>
            <w:tcW w:w="2294" w:type="dxa"/>
          </w:tcPr>
          <w:p w14:paraId="77A8370C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0B54B0C9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4B0ED860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21F163C0" w14:textId="77777777" w:rsidTr="005A054B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0A14CDAA" w14:textId="736E6606" w:rsidR="004879EC" w:rsidRPr="00C36C76" w:rsidRDefault="0010734B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Cracks/Spalls/Abrasive Wear/Condition of Construction Joint</w:t>
            </w:r>
          </w:p>
        </w:tc>
        <w:tc>
          <w:tcPr>
            <w:tcW w:w="2294" w:type="dxa"/>
          </w:tcPr>
          <w:p w14:paraId="5B22BB49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5E77D920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36D19943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47EC2D5A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448C905F" w14:textId="0BFC9FB8" w:rsidR="004879EC" w:rsidRPr="00C36C76" w:rsidRDefault="0010734B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Ropes/Buoys Condition</w:t>
            </w:r>
          </w:p>
        </w:tc>
        <w:tc>
          <w:tcPr>
            <w:tcW w:w="2294" w:type="dxa"/>
          </w:tcPr>
          <w:p w14:paraId="5F8B5B42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0038EF83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234923B9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0148BFCC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4A949FF3" w14:textId="79802470" w:rsidR="004879EC" w:rsidRPr="00C36C76" w:rsidRDefault="0010734B" w:rsidP="004879EC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Wooden Structure Condition</w:t>
            </w:r>
          </w:p>
        </w:tc>
        <w:tc>
          <w:tcPr>
            <w:tcW w:w="2294" w:type="dxa"/>
          </w:tcPr>
          <w:p w14:paraId="42C90757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352B7B2F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60218719" w14:textId="77777777" w:rsidR="004879EC" w:rsidRPr="00C36C76" w:rsidRDefault="004879EC" w:rsidP="004879E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5F4C0B3E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55471636" w14:textId="330EC50D" w:rsidR="004879EC" w:rsidRPr="00C36C76" w:rsidRDefault="0010734B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Ladders/Warning Sign Condition</w:t>
            </w:r>
          </w:p>
        </w:tc>
        <w:tc>
          <w:tcPr>
            <w:tcW w:w="2294" w:type="dxa"/>
          </w:tcPr>
          <w:p w14:paraId="232BF933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6903DC5C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5429B686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6893A6AB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03583E31" w14:textId="4B42B9EA" w:rsidR="004879EC" w:rsidRPr="00C36C76" w:rsidRDefault="0010734B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Maintenance Procedures Since Last Inspection</w:t>
            </w:r>
          </w:p>
        </w:tc>
        <w:tc>
          <w:tcPr>
            <w:tcW w:w="2294" w:type="dxa"/>
          </w:tcPr>
          <w:p w14:paraId="6B568A28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71FF0EC0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60E5BD15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0C8CF3E9" w14:textId="77777777" w:rsidTr="005A054B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7785F841" w14:textId="6452223E" w:rsidR="004879EC" w:rsidRPr="00C36C76" w:rsidRDefault="00AD51A1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Concrete Conditions/Cracks, Collapse/Scouring</w:t>
            </w:r>
          </w:p>
        </w:tc>
        <w:tc>
          <w:tcPr>
            <w:tcW w:w="2294" w:type="dxa"/>
          </w:tcPr>
          <w:p w14:paraId="6991D118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1A0F6CBF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5CCBABDC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04F7079B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1675F515" w14:textId="6D96E8B4" w:rsidR="004879EC" w:rsidRPr="00C36C76" w:rsidRDefault="00AD51A1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Gabion Condition</w:t>
            </w:r>
          </w:p>
        </w:tc>
        <w:tc>
          <w:tcPr>
            <w:tcW w:w="2294" w:type="dxa"/>
          </w:tcPr>
          <w:p w14:paraId="4647EC63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50446FED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6C86A864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22FBE14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13EB81C7" w14:textId="1C991D0E" w:rsidR="004879EC" w:rsidRPr="00C36C76" w:rsidRDefault="00AD51A1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Control Gate and Accessory Condition</w:t>
            </w:r>
          </w:p>
        </w:tc>
        <w:tc>
          <w:tcPr>
            <w:tcW w:w="2294" w:type="dxa"/>
          </w:tcPr>
          <w:p w14:paraId="4CDE792C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0DDB6A93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359437DC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0F3A7FF3" w14:textId="77777777" w:rsidTr="005A05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4C9BBFDC" w14:textId="463BD703" w:rsidR="004879EC" w:rsidRPr="00C36C76" w:rsidRDefault="00AD51A1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Access Bridge Condition</w:t>
            </w:r>
          </w:p>
        </w:tc>
        <w:tc>
          <w:tcPr>
            <w:tcW w:w="2294" w:type="dxa"/>
          </w:tcPr>
          <w:p w14:paraId="0E1C366A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6B602BAA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63780A92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6F797D84" w14:textId="77777777" w:rsidTr="005A054B">
        <w:trPr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524B38E3" w14:textId="4D1A6D87" w:rsidR="004879EC" w:rsidRPr="00C36C76" w:rsidRDefault="007C111C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C36C76">
              <w:rPr>
                <w:b w:val="0"/>
                <w:sz w:val="22"/>
                <w:szCs w:val="22"/>
              </w:rPr>
              <w:t>Automatic Recorder Condition and Function</w:t>
            </w:r>
          </w:p>
        </w:tc>
        <w:tc>
          <w:tcPr>
            <w:tcW w:w="2294" w:type="dxa"/>
          </w:tcPr>
          <w:p w14:paraId="2AD22B5E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44" w:type="dxa"/>
          </w:tcPr>
          <w:p w14:paraId="5BD672E3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11" w:type="dxa"/>
          </w:tcPr>
          <w:p w14:paraId="4D026214" w14:textId="77777777" w:rsidR="004879EC" w:rsidRPr="00C36C76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</w:tbl>
    <w:p w14:paraId="008150E7" w14:textId="1003E4B2" w:rsidR="005A054B" w:rsidRDefault="005A054B" w:rsidP="00FA63EA">
      <w:pPr>
        <w:pStyle w:val="Footer"/>
        <w:rPr>
          <w:b/>
          <w:sz w:val="18"/>
          <w:szCs w:val="18"/>
        </w:rPr>
      </w:pPr>
    </w:p>
    <w:p w14:paraId="6131B7AB" w14:textId="5335CDD1" w:rsidR="00707149" w:rsidRDefault="00707149" w:rsidP="005A054B">
      <w:pPr>
        <w:jc w:val="center"/>
        <w:rPr>
          <w:b/>
          <w:sz w:val="18"/>
          <w:szCs w:val="18"/>
        </w:rPr>
      </w:pPr>
      <w:r w:rsidRPr="00B81D5C">
        <w:rPr>
          <w:b/>
          <w:sz w:val="18"/>
          <w:szCs w:val="18"/>
        </w:rPr>
        <w:t>This model form/template must be customized to meet your Agency’s needs.</w:t>
      </w:r>
    </w:p>
    <w:p w14:paraId="78C7C633" w14:textId="77777777" w:rsidR="00707149" w:rsidRDefault="00707149" w:rsidP="005A054B">
      <w:pPr>
        <w:jc w:val="center"/>
        <w:rPr>
          <w:b/>
          <w:sz w:val="18"/>
          <w:szCs w:val="18"/>
        </w:rPr>
        <w:sectPr w:rsidR="00707149" w:rsidSect="00C36C76">
          <w:headerReference w:type="default" r:id="rId14"/>
          <w:footerReference w:type="default" r:id="rId15"/>
          <w:headerReference w:type="first" r:id="rId16"/>
          <w:footerReference w:type="first" r:id="rId17"/>
          <w:pgSz w:w="12240" w:h="15840" w:code="1"/>
          <w:pgMar w:top="1152" w:right="1440" w:bottom="720" w:left="1440" w:header="864" w:footer="720" w:gutter="0"/>
          <w:pgNumType w:start="2"/>
          <w:cols w:space="720"/>
          <w:titlePg/>
          <w:docGrid w:linePitch="360"/>
        </w:sectPr>
      </w:pPr>
    </w:p>
    <w:tbl>
      <w:tblPr>
        <w:tblStyle w:val="GridTable1Light-Accent5"/>
        <w:tblW w:w="9922" w:type="dxa"/>
        <w:tblLook w:val="04A0" w:firstRow="1" w:lastRow="0" w:firstColumn="1" w:lastColumn="0" w:noHBand="0" w:noVBand="1"/>
      </w:tblPr>
      <w:tblGrid>
        <w:gridCol w:w="2874"/>
        <w:gridCol w:w="2431"/>
        <w:gridCol w:w="2250"/>
        <w:gridCol w:w="2367"/>
      </w:tblGrid>
      <w:tr w:rsidR="005A054B" w:rsidRPr="00C36C76" w14:paraId="5125E0FC" w14:textId="77777777" w:rsidTr="005A0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0F954243" w14:textId="77777777" w:rsidR="005A054B" w:rsidRPr="00362B4B" w:rsidRDefault="005A054B" w:rsidP="00EE08B5">
            <w:pPr>
              <w:pStyle w:val="Footer"/>
              <w:jc w:val="center"/>
              <w:rPr>
                <w:bCs w:val="0"/>
                <w:sz w:val="22"/>
                <w:szCs w:val="22"/>
              </w:rPr>
            </w:pPr>
            <w:r w:rsidRPr="00362B4B">
              <w:rPr>
                <w:bCs w:val="0"/>
                <w:sz w:val="22"/>
                <w:szCs w:val="22"/>
              </w:rPr>
              <w:lastRenderedPageBreak/>
              <w:t>Item</w:t>
            </w:r>
          </w:p>
        </w:tc>
        <w:tc>
          <w:tcPr>
            <w:tcW w:w="2431" w:type="dxa"/>
          </w:tcPr>
          <w:p w14:paraId="6C1BBA36" w14:textId="77777777" w:rsidR="005A054B" w:rsidRPr="00362B4B" w:rsidRDefault="005A054B" w:rsidP="00EE08B5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362B4B">
              <w:rPr>
                <w:bCs w:val="0"/>
                <w:sz w:val="22"/>
                <w:szCs w:val="22"/>
              </w:rPr>
              <w:t>Acceptable</w:t>
            </w:r>
          </w:p>
        </w:tc>
        <w:tc>
          <w:tcPr>
            <w:tcW w:w="2250" w:type="dxa"/>
          </w:tcPr>
          <w:p w14:paraId="7EC39A75" w14:textId="77777777" w:rsidR="005A054B" w:rsidRPr="00362B4B" w:rsidRDefault="005A054B" w:rsidP="00EE08B5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362B4B">
              <w:rPr>
                <w:bCs w:val="0"/>
                <w:sz w:val="22"/>
                <w:szCs w:val="22"/>
              </w:rPr>
              <w:t>Needs Repair</w:t>
            </w:r>
          </w:p>
        </w:tc>
        <w:tc>
          <w:tcPr>
            <w:tcW w:w="2367" w:type="dxa"/>
          </w:tcPr>
          <w:p w14:paraId="310969A0" w14:textId="77777777" w:rsidR="005A054B" w:rsidRPr="00362B4B" w:rsidRDefault="005A054B" w:rsidP="00EE08B5">
            <w:pPr>
              <w:pStyle w:val="Footer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2"/>
                <w:szCs w:val="22"/>
              </w:rPr>
            </w:pPr>
            <w:r w:rsidRPr="00362B4B">
              <w:rPr>
                <w:bCs w:val="0"/>
                <w:sz w:val="22"/>
                <w:szCs w:val="22"/>
              </w:rPr>
              <w:t>N/A</w:t>
            </w:r>
          </w:p>
        </w:tc>
      </w:tr>
      <w:tr w:rsidR="004879EC" w:rsidRPr="00C36C76" w14:paraId="2B7FFD33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22D13282" w14:textId="4B8DDC89" w:rsidR="004879EC" w:rsidRPr="005A054B" w:rsidRDefault="007C111C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Electrical General Condition</w:t>
            </w:r>
          </w:p>
        </w:tc>
        <w:tc>
          <w:tcPr>
            <w:tcW w:w="2431" w:type="dxa"/>
          </w:tcPr>
          <w:p w14:paraId="4E8B5AF3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532CFF2F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00467EED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5D38827E" w14:textId="77777777" w:rsidTr="005A054B">
        <w:trPr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682162B8" w14:textId="6AB25B4D" w:rsidR="004879EC" w:rsidRPr="005A054B" w:rsidRDefault="00C36C76" w:rsidP="007C111C">
            <w:pPr>
              <w:pStyle w:val="Footer"/>
              <w:numPr>
                <w:ilvl w:val="0"/>
                <w:numId w:val="5"/>
              </w:numPr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Switches</w:t>
            </w:r>
            <w:r w:rsidR="007C111C" w:rsidRPr="005A054B">
              <w:rPr>
                <w:b w:val="0"/>
                <w:sz w:val="22"/>
                <w:szCs w:val="22"/>
              </w:rPr>
              <w:t xml:space="preserve"> in Good Condition</w:t>
            </w:r>
          </w:p>
        </w:tc>
        <w:tc>
          <w:tcPr>
            <w:tcW w:w="2431" w:type="dxa"/>
          </w:tcPr>
          <w:p w14:paraId="63D52939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039B5DA1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7A63AEDE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354C96CF" w14:textId="77777777" w:rsidTr="005A054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081505AA" w14:textId="101B3DEB" w:rsidR="004879EC" w:rsidRPr="005A054B" w:rsidRDefault="00684733" w:rsidP="00684733">
            <w:pPr>
              <w:pStyle w:val="Footer"/>
              <w:numPr>
                <w:ilvl w:val="0"/>
                <w:numId w:val="5"/>
              </w:numPr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Panels Locked</w:t>
            </w:r>
          </w:p>
        </w:tc>
        <w:tc>
          <w:tcPr>
            <w:tcW w:w="2431" w:type="dxa"/>
          </w:tcPr>
          <w:p w14:paraId="2986F9D1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3A2A7D1A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0B0E0E70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6F34633E" w14:textId="77777777" w:rsidTr="005A054B">
        <w:trPr>
          <w:trHeight w:val="8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45656BF9" w14:textId="0246910B" w:rsidR="004879EC" w:rsidRPr="005A054B" w:rsidRDefault="00684733" w:rsidP="00684733">
            <w:pPr>
              <w:pStyle w:val="Footer"/>
              <w:numPr>
                <w:ilvl w:val="0"/>
                <w:numId w:val="5"/>
              </w:numPr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“No Trespassing’ and “Danger High Voltage” Signage</w:t>
            </w:r>
          </w:p>
        </w:tc>
        <w:tc>
          <w:tcPr>
            <w:tcW w:w="2431" w:type="dxa"/>
          </w:tcPr>
          <w:p w14:paraId="5EEC1881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22750008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7D8EED59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3581DC1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47D041BA" w14:textId="095DFC1A" w:rsidR="004879EC" w:rsidRPr="005A054B" w:rsidRDefault="00684733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Slope Condition/Failure</w:t>
            </w:r>
          </w:p>
        </w:tc>
        <w:tc>
          <w:tcPr>
            <w:tcW w:w="2431" w:type="dxa"/>
          </w:tcPr>
          <w:p w14:paraId="1B764E52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24A759C9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432C3E20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5DA34AE4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1FBD9AAE" w14:textId="798E1167" w:rsidR="004879EC" w:rsidRPr="005A054B" w:rsidRDefault="00684733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Roadway Condition</w:t>
            </w:r>
          </w:p>
        </w:tc>
        <w:tc>
          <w:tcPr>
            <w:tcW w:w="2431" w:type="dxa"/>
          </w:tcPr>
          <w:p w14:paraId="47E3BA1C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0667A728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51845AFC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4879EC" w:rsidRPr="00C36C76" w14:paraId="1C2B7946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5C7CE265" w14:textId="6417EA23" w:rsidR="004879EC" w:rsidRPr="005A054B" w:rsidRDefault="00684733" w:rsidP="00EE08B5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Toe Drain Condition</w:t>
            </w:r>
          </w:p>
        </w:tc>
        <w:tc>
          <w:tcPr>
            <w:tcW w:w="2431" w:type="dxa"/>
          </w:tcPr>
          <w:p w14:paraId="3E06272A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0D19545F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1FC67962" w14:textId="77777777" w:rsidR="004879EC" w:rsidRPr="005A054B" w:rsidRDefault="004879EC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C36C76" w14:paraId="7B68AFE6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2B05414A" w14:textId="05027343" w:rsidR="00C36C76" w:rsidRPr="005A054B" w:rsidRDefault="00C36C76" w:rsidP="00C36C76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Drainage Road Culvert Condition</w:t>
            </w:r>
          </w:p>
        </w:tc>
        <w:tc>
          <w:tcPr>
            <w:tcW w:w="2431" w:type="dxa"/>
          </w:tcPr>
          <w:p w14:paraId="03A68AA7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2721E92F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5AFB729C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C36C76" w14:paraId="641CE64B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41CC665C" w14:textId="4A0C7CF3" w:rsidR="00C36C76" w:rsidRPr="005A054B" w:rsidRDefault="00C36C76" w:rsidP="00C36C76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Gate/Fencing Condition</w:t>
            </w:r>
          </w:p>
        </w:tc>
        <w:tc>
          <w:tcPr>
            <w:tcW w:w="2431" w:type="dxa"/>
          </w:tcPr>
          <w:p w14:paraId="597FBBC0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145296E9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3F741A2C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C36C76" w14:paraId="7BAD3A5B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7A30F39A" w14:textId="5C225C2B" w:rsidR="00C36C76" w:rsidRPr="005A054B" w:rsidRDefault="00C36C76" w:rsidP="00C36C76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Weed Control</w:t>
            </w:r>
          </w:p>
        </w:tc>
        <w:tc>
          <w:tcPr>
            <w:tcW w:w="2431" w:type="dxa"/>
          </w:tcPr>
          <w:p w14:paraId="42FE4E43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310D28CC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60E2E662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C36C76" w14:paraId="63C56F04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3FA49F75" w14:textId="17A8BABB" w:rsidR="00C36C76" w:rsidRPr="005A054B" w:rsidRDefault="00C36C76" w:rsidP="00C36C76">
            <w:pPr>
              <w:pStyle w:val="Footer"/>
              <w:rPr>
                <w:b w:val="0"/>
                <w:sz w:val="22"/>
                <w:szCs w:val="22"/>
              </w:rPr>
            </w:pPr>
            <w:r w:rsidRPr="005A054B">
              <w:rPr>
                <w:b w:val="0"/>
                <w:sz w:val="22"/>
                <w:szCs w:val="22"/>
              </w:rPr>
              <w:t>Rodent Activity Control</w:t>
            </w:r>
          </w:p>
        </w:tc>
        <w:tc>
          <w:tcPr>
            <w:tcW w:w="2431" w:type="dxa"/>
          </w:tcPr>
          <w:p w14:paraId="298622A6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250" w:type="dxa"/>
          </w:tcPr>
          <w:p w14:paraId="19EBF74D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  <w:tc>
          <w:tcPr>
            <w:tcW w:w="2367" w:type="dxa"/>
          </w:tcPr>
          <w:p w14:paraId="0C7AF2E8" w14:textId="77777777" w:rsidR="00C36C76" w:rsidRPr="005A054B" w:rsidRDefault="00C36C76" w:rsidP="00C36C7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</w:p>
        </w:tc>
      </w:tr>
      <w:tr w:rsidR="00684733" w:rsidRPr="00C36C76" w14:paraId="5CD6DB9B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4C823A78" w14:textId="58C3B8C6" w:rsidR="00684733" w:rsidRPr="005A054B" w:rsidRDefault="00596B39" w:rsidP="00EE08B5">
            <w:pPr>
              <w:pStyle w:val="Footer"/>
              <w:rPr>
                <w:b w:val="0"/>
                <w:bCs w:val="0"/>
                <w:sz w:val="22"/>
                <w:szCs w:val="22"/>
              </w:rPr>
            </w:pPr>
            <w:r w:rsidRPr="005A054B">
              <w:rPr>
                <w:rFonts w:cs="Arial"/>
                <w:b w:val="0"/>
                <w:bCs w:val="0"/>
                <w:sz w:val="22"/>
                <w:szCs w:val="22"/>
              </w:rPr>
              <w:t>“No Trespassing” Signs Condition</w:t>
            </w:r>
          </w:p>
        </w:tc>
        <w:tc>
          <w:tcPr>
            <w:tcW w:w="2431" w:type="dxa"/>
          </w:tcPr>
          <w:p w14:paraId="3B09E87B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50" w:type="dxa"/>
          </w:tcPr>
          <w:p w14:paraId="06289D30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367" w:type="dxa"/>
          </w:tcPr>
          <w:p w14:paraId="5F23007E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684733" w:rsidRPr="00C36C76" w14:paraId="15686C89" w14:textId="77777777" w:rsidTr="005A054B">
        <w:trPr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3D866375" w14:textId="0753F011" w:rsidR="00684733" w:rsidRPr="005A054B" w:rsidRDefault="00596B39" w:rsidP="00EE08B5">
            <w:pPr>
              <w:pStyle w:val="Footer"/>
              <w:rPr>
                <w:b w:val="0"/>
                <w:bCs w:val="0"/>
                <w:sz w:val="22"/>
                <w:szCs w:val="22"/>
              </w:rPr>
            </w:pPr>
            <w:r w:rsidRPr="005A054B">
              <w:rPr>
                <w:b w:val="0"/>
                <w:bCs w:val="0"/>
                <w:sz w:val="22"/>
                <w:szCs w:val="22"/>
              </w:rPr>
              <w:t>Siphon Warning Signs</w:t>
            </w:r>
          </w:p>
        </w:tc>
        <w:tc>
          <w:tcPr>
            <w:tcW w:w="2431" w:type="dxa"/>
          </w:tcPr>
          <w:p w14:paraId="67A2543F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50" w:type="dxa"/>
          </w:tcPr>
          <w:p w14:paraId="5986DF6F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367" w:type="dxa"/>
          </w:tcPr>
          <w:p w14:paraId="26368A68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684733" w:rsidRPr="00C36C76" w14:paraId="17D5E452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5EEB85D5" w14:textId="509B9B13" w:rsidR="00684733" w:rsidRPr="005A054B" w:rsidRDefault="00596B39" w:rsidP="00EE08B5">
            <w:pPr>
              <w:pStyle w:val="Footer"/>
              <w:rPr>
                <w:b w:val="0"/>
                <w:bCs w:val="0"/>
                <w:sz w:val="22"/>
                <w:szCs w:val="22"/>
              </w:rPr>
            </w:pPr>
            <w:r w:rsidRPr="005A054B">
              <w:rPr>
                <w:b w:val="0"/>
                <w:bCs w:val="0"/>
                <w:sz w:val="22"/>
                <w:szCs w:val="22"/>
              </w:rPr>
              <w:t>Screen(s) Condition</w:t>
            </w:r>
          </w:p>
        </w:tc>
        <w:tc>
          <w:tcPr>
            <w:tcW w:w="2431" w:type="dxa"/>
          </w:tcPr>
          <w:p w14:paraId="0C7A3757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50" w:type="dxa"/>
          </w:tcPr>
          <w:p w14:paraId="47A9BADA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367" w:type="dxa"/>
          </w:tcPr>
          <w:p w14:paraId="55722A84" w14:textId="77777777" w:rsidR="00684733" w:rsidRPr="005A054B" w:rsidRDefault="00684733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596B39" w:rsidRPr="00C36C76" w14:paraId="41DD57A4" w14:textId="77777777" w:rsidTr="005A054B">
        <w:trPr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497CCF08" w14:textId="28965DAA" w:rsidR="00596B39" w:rsidRPr="005A054B" w:rsidRDefault="00596B39" w:rsidP="00EE08B5">
            <w:pPr>
              <w:pStyle w:val="Footer"/>
              <w:rPr>
                <w:b w:val="0"/>
                <w:bCs w:val="0"/>
                <w:sz w:val="22"/>
                <w:szCs w:val="22"/>
              </w:rPr>
            </w:pPr>
            <w:r w:rsidRPr="005A054B">
              <w:rPr>
                <w:b w:val="0"/>
                <w:bCs w:val="0"/>
                <w:sz w:val="22"/>
                <w:szCs w:val="22"/>
              </w:rPr>
              <w:t>Traveling Screens Clean and Operational</w:t>
            </w:r>
          </w:p>
        </w:tc>
        <w:tc>
          <w:tcPr>
            <w:tcW w:w="2431" w:type="dxa"/>
          </w:tcPr>
          <w:p w14:paraId="541F4D88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50" w:type="dxa"/>
          </w:tcPr>
          <w:p w14:paraId="4FEE3C43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367" w:type="dxa"/>
          </w:tcPr>
          <w:p w14:paraId="018AB8BA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596B39" w:rsidRPr="00C36C76" w14:paraId="79431D5E" w14:textId="77777777" w:rsidTr="005A054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</w:tcPr>
          <w:p w14:paraId="6377FE87" w14:textId="77777777" w:rsidR="00596B39" w:rsidRPr="005A054B" w:rsidRDefault="00596B39" w:rsidP="00EE08B5">
            <w:pPr>
              <w:pStyle w:val="Foo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2431" w:type="dxa"/>
          </w:tcPr>
          <w:p w14:paraId="0D6C5F15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250" w:type="dxa"/>
          </w:tcPr>
          <w:p w14:paraId="11885A89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2367" w:type="dxa"/>
          </w:tcPr>
          <w:p w14:paraId="3705EC32" w14:textId="77777777" w:rsidR="00596B39" w:rsidRPr="005A054B" w:rsidRDefault="00596B39" w:rsidP="00EE08B5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46CF6C89" w14:textId="77777777" w:rsidR="00684733" w:rsidRPr="00C36C76" w:rsidRDefault="00684733" w:rsidP="00320165">
      <w:pPr>
        <w:pStyle w:val="Footer"/>
        <w:jc w:val="center"/>
        <w:rPr>
          <w:sz w:val="18"/>
          <w:szCs w:val="18"/>
        </w:rPr>
      </w:pPr>
    </w:p>
    <w:p w14:paraId="3A9B5756" w14:textId="77777777" w:rsidR="00684733" w:rsidRPr="00C36C76" w:rsidRDefault="00684733" w:rsidP="00320165">
      <w:pPr>
        <w:pStyle w:val="Footer"/>
        <w:jc w:val="center"/>
        <w:rPr>
          <w:sz w:val="18"/>
          <w:szCs w:val="18"/>
        </w:rPr>
      </w:pPr>
    </w:p>
    <w:p w14:paraId="5FB2E5EE" w14:textId="77777777" w:rsidR="00684733" w:rsidRPr="00C36C76" w:rsidRDefault="00684733" w:rsidP="00320165">
      <w:pPr>
        <w:pStyle w:val="Footer"/>
        <w:jc w:val="center"/>
        <w:rPr>
          <w:sz w:val="18"/>
          <w:szCs w:val="18"/>
        </w:rPr>
      </w:pPr>
    </w:p>
    <w:p w14:paraId="45606866" w14:textId="15F1487A" w:rsidR="00684733" w:rsidRPr="005A054B" w:rsidRDefault="00C36C76" w:rsidP="00C36C76">
      <w:pPr>
        <w:pStyle w:val="Footer"/>
        <w:rPr>
          <w:sz w:val="22"/>
          <w:szCs w:val="22"/>
        </w:rPr>
      </w:pPr>
      <w:r w:rsidRPr="005A054B">
        <w:rPr>
          <w:sz w:val="22"/>
          <w:szCs w:val="22"/>
        </w:rPr>
        <w:t>Contributory Causes to Conditions Observed: ______________________________________</w:t>
      </w:r>
    </w:p>
    <w:p w14:paraId="5C973FC3" w14:textId="681CB51D" w:rsidR="00684733" w:rsidRPr="005A054B" w:rsidRDefault="00684733" w:rsidP="00320165">
      <w:pPr>
        <w:pStyle w:val="Footer"/>
        <w:jc w:val="center"/>
        <w:rPr>
          <w:sz w:val="22"/>
          <w:szCs w:val="22"/>
        </w:rPr>
      </w:pPr>
    </w:p>
    <w:p w14:paraId="305D01C3" w14:textId="7B1962B7" w:rsidR="00C36C76" w:rsidRPr="00C36C76" w:rsidRDefault="00C36C76" w:rsidP="00320165">
      <w:pPr>
        <w:pStyle w:val="Footer"/>
        <w:jc w:val="center"/>
        <w:rPr>
          <w:sz w:val="18"/>
          <w:szCs w:val="18"/>
        </w:rPr>
      </w:pPr>
    </w:p>
    <w:p w14:paraId="17ECEE42" w14:textId="77777777" w:rsidR="00C36C76" w:rsidRPr="00C36C76" w:rsidRDefault="00C36C76" w:rsidP="00C36C76">
      <w:pPr>
        <w:pStyle w:val="Footer"/>
        <w:rPr>
          <w:sz w:val="18"/>
          <w:szCs w:val="18"/>
        </w:rPr>
      </w:pPr>
    </w:p>
    <w:p w14:paraId="17478FE6" w14:textId="77777777" w:rsidR="00684733" w:rsidRDefault="00684733" w:rsidP="00320165">
      <w:pPr>
        <w:pStyle w:val="Footer"/>
        <w:jc w:val="center"/>
        <w:rPr>
          <w:b/>
          <w:sz w:val="18"/>
          <w:szCs w:val="18"/>
        </w:rPr>
      </w:pPr>
    </w:p>
    <w:sectPr w:rsidR="00684733" w:rsidSect="00C36C76">
      <w:footerReference w:type="first" r:id="rId18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6EDB69" w14:textId="77777777" w:rsidR="00A553B1" w:rsidRDefault="00A553B1" w:rsidP="00B94281">
      <w:pPr>
        <w:spacing w:after="0" w:line="240" w:lineRule="auto"/>
      </w:pPr>
      <w:r>
        <w:separator/>
      </w:r>
    </w:p>
  </w:endnote>
  <w:endnote w:type="continuationSeparator" w:id="0">
    <w:p w14:paraId="4F1A7ECD" w14:textId="77777777" w:rsidR="00A553B1" w:rsidRDefault="00A553B1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B9849BBC-A706-4E34-8BA8-DE98AD8A93F3}"/>
    <w:embedBold r:id="rId2" w:fontKey="{81BDF94C-05B1-4D6A-9837-F7FB723D0ADA}"/>
    <w:embedItalic r:id="rId3" w:fontKey="{EFAB2274-6896-4F77-AFC5-956EECF07C63}"/>
    <w:embedBoldItalic r:id="rId4" w:fontKey="{56F83BF5-6C0F-4D19-8274-69715D3BF6D6}"/>
  </w:font>
  <w:font w:name="AvantGarde Bold">
    <w:altName w:val="Calibri"/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5" w:fontKey="{F0E97B74-9B6E-4C03-9606-AEB22BA44C4E}"/>
    <w:embedBold r:id="rId6" w:fontKey="{E42515D8-480A-4159-980B-A427E8EDCA8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1B1D2DB4-E66D-4FD6-BED0-180F841B889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C5FB1479-E0F1-486B-AF4B-8CA1C852029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D7576" w14:textId="6D402AE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6856C3" w:rsidRPr="006856C3">
      <w:rPr>
        <w:sz w:val="18"/>
        <w:szCs w:val="18"/>
      </w:rPr>
      <w:t>C</w:t>
    </w:r>
    <w:r w:rsidR="00320165">
      <w:rPr>
        <w:sz w:val="18"/>
        <w:szCs w:val="18"/>
      </w:rPr>
      <w:t>anal Inspection Chec</w:t>
    </w:r>
    <w:r w:rsidR="00EB2135">
      <w:rPr>
        <w:sz w:val="18"/>
        <w:szCs w:val="18"/>
      </w:rPr>
      <w:t>klist</w:t>
    </w:r>
  </w:p>
  <w:p w14:paraId="51BAD22F" w14:textId="7D86A550" w:rsid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 xml:space="preserve">Page </w:t>
    </w:r>
    <w:r w:rsidR="00362B4B">
      <w:rPr>
        <w:sz w:val="18"/>
        <w:szCs w:val="18"/>
      </w:rPr>
      <w:t>2</w:t>
    </w:r>
  </w:p>
  <w:p w14:paraId="3AD026EE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2A73E" w14:textId="592B4FCB" w:rsid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Canal Inspection Checklist</w:t>
    </w:r>
  </w:p>
  <w:p w14:paraId="6DA112F5" w14:textId="19A7982F" w:rsidR="00C36C76" w:rsidRPr="00C36C76" w:rsidRDefault="00C36C76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55FB1" w14:textId="24A94745" w:rsidR="0032125A" w:rsidRDefault="0032125A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Canal Inspection Checklist</w:t>
    </w:r>
  </w:p>
  <w:p w14:paraId="0D1FE68E" w14:textId="18539FC6" w:rsidR="0032125A" w:rsidRDefault="0032125A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Page 2</w:t>
    </w:r>
  </w:p>
  <w:p w14:paraId="68050BF9" w14:textId="77777777" w:rsidR="0032125A" w:rsidRPr="00C36C76" w:rsidRDefault="0032125A" w:rsidP="00C36C76">
    <w:pPr>
      <w:pStyle w:val="Footer"/>
      <w:jc w:val="right"/>
      <w:rPr>
        <w:sz w:val="18"/>
        <w:szCs w:val="18"/>
      </w:rPr>
    </w:pPr>
    <w:r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615BC" w14:textId="77777777" w:rsidR="00A553B1" w:rsidRDefault="00A553B1" w:rsidP="00B94281">
      <w:pPr>
        <w:spacing w:after="0" w:line="240" w:lineRule="auto"/>
      </w:pPr>
      <w:r>
        <w:separator/>
      </w:r>
    </w:p>
  </w:footnote>
  <w:footnote w:type="continuationSeparator" w:id="0">
    <w:p w14:paraId="66A8494C" w14:textId="77777777" w:rsidR="00A553B1" w:rsidRDefault="00A553B1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05801" w14:textId="3B992EF1" w:rsidR="002000D0" w:rsidRDefault="00C90879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Canal Inspection Checklist</w:t>
    </w:r>
    <w:r w:rsidR="00743F69">
      <w:rPr>
        <w:rFonts w:ascii="AvantGarde Bold" w:hAnsi="AvantGarde Bold"/>
        <w:color w:val="005487"/>
        <w:sz w:val="28"/>
        <w:szCs w:val="28"/>
      </w:rPr>
      <w:t xml:space="preserve"> </w:t>
    </w:r>
  </w:p>
  <w:p w14:paraId="79CD0456" w14:textId="5C6997E4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  <w:p w14:paraId="59F4E429" w14:textId="77777777" w:rsidR="00362B4B" w:rsidRDefault="00362B4B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8278F" w14:textId="155B005D" w:rsidR="0032125A" w:rsidRPr="0032125A" w:rsidRDefault="0032125A" w:rsidP="0032125A">
    <w:pPr>
      <w:pStyle w:val="Header"/>
      <w:jc w:val="center"/>
      <w:rPr>
        <w:rFonts w:ascii="AvantGarde Bold" w:hAnsi="AvantGarde Bold"/>
        <w:b/>
        <w:bCs/>
        <w:color w:val="005487"/>
        <w:sz w:val="28"/>
        <w:szCs w:val="28"/>
      </w:rPr>
    </w:pPr>
    <w:r w:rsidRPr="0032125A">
      <w:rPr>
        <w:rFonts w:ascii="AvantGarde Bold" w:hAnsi="AvantGarde Bold"/>
        <w:b/>
        <w:bCs/>
        <w:color w:val="005487"/>
        <w:sz w:val="28"/>
        <w:szCs w:val="28"/>
      </w:rPr>
      <w:t>Canal Inspection Checklist</w:t>
    </w:r>
  </w:p>
  <w:p w14:paraId="495C71D7" w14:textId="77777777" w:rsidR="0032125A" w:rsidRDefault="003212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9393C"/>
    <w:multiLevelType w:val="hybridMultilevel"/>
    <w:tmpl w:val="31E4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73F7C"/>
    <w:multiLevelType w:val="hybridMultilevel"/>
    <w:tmpl w:val="0046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TrueType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TU3MzQ2NDYzMjRW0lEKTi0uzszPAykwqgUAFigk/CwAAAA="/>
  </w:docVars>
  <w:rsids>
    <w:rsidRoot w:val="00B90FC2"/>
    <w:rsid w:val="00024955"/>
    <w:rsid w:val="00043018"/>
    <w:rsid w:val="000574E3"/>
    <w:rsid w:val="00094351"/>
    <w:rsid w:val="000B6E26"/>
    <w:rsid w:val="000F11F3"/>
    <w:rsid w:val="0010734B"/>
    <w:rsid w:val="00110B58"/>
    <w:rsid w:val="00111520"/>
    <w:rsid w:val="0012289B"/>
    <w:rsid w:val="00132103"/>
    <w:rsid w:val="00160F47"/>
    <w:rsid w:val="00174198"/>
    <w:rsid w:val="00187143"/>
    <w:rsid w:val="00195C30"/>
    <w:rsid w:val="002000D0"/>
    <w:rsid w:val="00213C11"/>
    <w:rsid w:val="00250F07"/>
    <w:rsid w:val="0026738E"/>
    <w:rsid w:val="002762B0"/>
    <w:rsid w:val="002A5F93"/>
    <w:rsid w:val="002A6265"/>
    <w:rsid w:val="002B29C0"/>
    <w:rsid w:val="002B3172"/>
    <w:rsid w:val="002D027C"/>
    <w:rsid w:val="002E2EE7"/>
    <w:rsid w:val="00320165"/>
    <w:rsid w:val="0032125A"/>
    <w:rsid w:val="00362B4B"/>
    <w:rsid w:val="00380B78"/>
    <w:rsid w:val="003A66A1"/>
    <w:rsid w:val="003B1871"/>
    <w:rsid w:val="003E0C9B"/>
    <w:rsid w:val="003E5A11"/>
    <w:rsid w:val="00402E66"/>
    <w:rsid w:val="00477BE2"/>
    <w:rsid w:val="004879EC"/>
    <w:rsid w:val="004C077A"/>
    <w:rsid w:val="004C5704"/>
    <w:rsid w:val="004D35B3"/>
    <w:rsid w:val="005327DF"/>
    <w:rsid w:val="005925E2"/>
    <w:rsid w:val="00596B39"/>
    <w:rsid w:val="005A054B"/>
    <w:rsid w:val="005C3CA3"/>
    <w:rsid w:val="005D192F"/>
    <w:rsid w:val="0060370E"/>
    <w:rsid w:val="006247BF"/>
    <w:rsid w:val="00636523"/>
    <w:rsid w:val="00661A0B"/>
    <w:rsid w:val="00661F98"/>
    <w:rsid w:val="00684733"/>
    <w:rsid w:val="006856C3"/>
    <w:rsid w:val="00707149"/>
    <w:rsid w:val="00743F69"/>
    <w:rsid w:val="007C111C"/>
    <w:rsid w:val="007E4E12"/>
    <w:rsid w:val="007F2DE0"/>
    <w:rsid w:val="00807F0D"/>
    <w:rsid w:val="00827166"/>
    <w:rsid w:val="00862BB3"/>
    <w:rsid w:val="008B6941"/>
    <w:rsid w:val="00914CBB"/>
    <w:rsid w:val="00964C5E"/>
    <w:rsid w:val="00981B53"/>
    <w:rsid w:val="0098547C"/>
    <w:rsid w:val="009B1C2D"/>
    <w:rsid w:val="009B619F"/>
    <w:rsid w:val="00A00250"/>
    <w:rsid w:val="00A05EC0"/>
    <w:rsid w:val="00A14499"/>
    <w:rsid w:val="00A169B7"/>
    <w:rsid w:val="00A24110"/>
    <w:rsid w:val="00A553B1"/>
    <w:rsid w:val="00A7751E"/>
    <w:rsid w:val="00AD51A1"/>
    <w:rsid w:val="00AE464C"/>
    <w:rsid w:val="00AF13FE"/>
    <w:rsid w:val="00B0259D"/>
    <w:rsid w:val="00B05D2A"/>
    <w:rsid w:val="00B17148"/>
    <w:rsid w:val="00B428DA"/>
    <w:rsid w:val="00B6532F"/>
    <w:rsid w:val="00B90FC2"/>
    <w:rsid w:val="00B94281"/>
    <w:rsid w:val="00C227F0"/>
    <w:rsid w:val="00C36C76"/>
    <w:rsid w:val="00C90879"/>
    <w:rsid w:val="00CD775B"/>
    <w:rsid w:val="00CE00B4"/>
    <w:rsid w:val="00CE678F"/>
    <w:rsid w:val="00CF5E25"/>
    <w:rsid w:val="00D7202F"/>
    <w:rsid w:val="00DB1357"/>
    <w:rsid w:val="00DC15C7"/>
    <w:rsid w:val="00DE6E6D"/>
    <w:rsid w:val="00DE6E9C"/>
    <w:rsid w:val="00E31BD0"/>
    <w:rsid w:val="00E3245B"/>
    <w:rsid w:val="00E334E4"/>
    <w:rsid w:val="00E33B22"/>
    <w:rsid w:val="00E64135"/>
    <w:rsid w:val="00EA7278"/>
    <w:rsid w:val="00EB2135"/>
    <w:rsid w:val="00F076EC"/>
    <w:rsid w:val="00FA63EA"/>
    <w:rsid w:val="00FB301B"/>
    <w:rsid w:val="00FB6BE9"/>
    <w:rsid w:val="00FC5658"/>
    <w:rsid w:val="00FD6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3087119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20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2016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A05EC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E6413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5">
    <w:name w:val="Grid Table 3 Accent 5"/>
    <w:basedOn w:val="TableNormal"/>
    <w:uiPriority w:val="48"/>
    <w:rsid w:val="00E3245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C1311CE3C50044A65A94B410724FFD" ma:contentTypeVersion="13" ma:contentTypeDescription="Create a new document." ma:contentTypeScope="" ma:versionID="1d87907b140433dbd97ecbdee4d6cba1">
  <xsd:schema xmlns:xsd="http://www.w3.org/2001/XMLSchema" xmlns:xs="http://www.w3.org/2001/XMLSchema" xmlns:p="http://schemas.microsoft.com/office/2006/metadata/properties" xmlns:ns3="d97a3330-9d08-4ffb-8953-6a3a88fb67c8" xmlns:ns4="5676f1fa-9350-46b6-87ed-191f73d335bb" targetNamespace="http://schemas.microsoft.com/office/2006/metadata/properties" ma:root="true" ma:fieldsID="7919fff26a7557b9dfeb7c2f9de82829" ns3:_="" ns4:_="">
    <xsd:import namespace="d97a3330-9d08-4ffb-8953-6a3a88fb67c8"/>
    <xsd:import namespace="5676f1fa-9350-46b6-87ed-191f73d335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7a3330-9d08-4ffb-8953-6a3a88fb67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6f1fa-9350-46b6-87ed-191f73d335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463F6F-4DFE-4C2B-B5BF-1AADD44A1E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CD3E4FA-E245-4366-A9D0-553F0905A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7a3330-9d08-4ffb-8953-6a3a88fb67c8"/>
    <ds:schemaRef ds:uri="5676f1fa-9350-46b6-87ed-191f73d335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308835-F391-4D57-B1DB-46B0B2F044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13883E-EAEB-4E87-92AD-63075E4FC6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34</cp:revision>
  <cp:lastPrinted>2020-04-29T15:59:00Z</cp:lastPrinted>
  <dcterms:created xsi:type="dcterms:W3CDTF">2021-01-17T21:25:00Z</dcterms:created>
  <dcterms:modified xsi:type="dcterms:W3CDTF">2021-02-04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C1311CE3C50044A65A94B410724FFD</vt:lpwstr>
  </property>
</Properties>
</file>